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28460" w14:textId="77777777" w:rsidR="00E93DFF" w:rsidRPr="00E93DFF" w:rsidRDefault="00E93DFF" w:rsidP="00E93DFF">
      <w:pPr>
        <w:pStyle w:val="Default"/>
        <w:rPr>
          <w:rFonts w:asciiTheme="minorHAnsi" w:hAnsiTheme="minorHAnsi"/>
          <w:sz w:val="32"/>
        </w:rPr>
      </w:pPr>
    </w:p>
    <w:p w14:paraId="71BD32E2" w14:textId="77777777" w:rsidR="00E93DFF" w:rsidRPr="00E93DFF" w:rsidRDefault="00E93DFF" w:rsidP="00E93DFF">
      <w:pPr>
        <w:pStyle w:val="Default"/>
        <w:jc w:val="center"/>
        <w:rPr>
          <w:rFonts w:asciiTheme="minorHAnsi" w:hAnsiTheme="minorHAnsi"/>
          <w:sz w:val="28"/>
          <w:szCs w:val="23"/>
        </w:rPr>
      </w:pPr>
      <w:r w:rsidRPr="00E93DFF">
        <w:rPr>
          <w:rFonts w:asciiTheme="minorHAnsi" w:hAnsiTheme="minorHAnsi"/>
          <w:sz w:val="28"/>
          <w:szCs w:val="23"/>
        </w:rPr>
        <w:t xml:space="preserve">Instituto Superior de </w:t>
      </w:r>
      <w:proofErr w:type="spellStart"/>
      <w:r w:rsidRPr="00E93DFF">
        <w:rPr>
          <w:rFonts w:asciiTheme="minorHAnsi" w:hAnsiTheme="minorHAnsi"/>
          <w:sz w:val="28"/>
          <w:szCs w:val="23"/>
        </w:rPr>
        <w:t>Engenharia</w:t>
      </w:r>
      <w:proofErr w:type="spellEnd"/>
      <w:r w:rsidRPr="00E93DFF">
        <w:rPr>
          <w:rFonts w:asciiTheme="minorHAnsi" w:hAnsiTheme="minorHAnsi"/>
          <w:sz w:val="28"/>
          <w:szCs w:val="23"/>
        </w:rPr>
        <w:t xml:space="preserve"> do Porto</w:t>
      </w:r>
    </w:p>
    <w:p w14:paraId="02560A68" w14:textId="77777777" w:rsidR="00E93DFF" w:rsidRPr="00E93DFF" w:rsidRDefault="00E93DFF" w:rsidP="00E93DFF">
      <w:pPr>
        <w:pStyle w:val="Default"/>
        <w:jc w:val="center"/>
        <w:rPr>
          <w:rFonts w:asciiTheme="minorHAnsi" w:hAnsiTheme="minorHAnsi"/>
          <w:sz w:val="28"/>
          <w:szCs w:val="23"/>
        </w:rPr>
      </w:pPr>
      <w:proofErr w:type="spellStart"/>
      <w:r w:rsidRPr="00E93DFF">
        <w:rPr>
          <w:rFonts w:asciiTheme="minorHAnsi" w:hAnsiTheme="minorHAnsi"/>
          <w:sz w:val="28"/>
          <w:szCs w:val="23"/>
        </w:rPr>
        <w:t>Paradigmas</w:t>
      </w:r>
      <w:proofErr w:type="spellEnd"/>
      <w:r w:rsidRPr="00E93DFF">
        <w:rPr>
          <w:rFonts w:asciiTheme="minorHAnsi" w:hAnsiTheme="minorHAnsi"/>
          <w:sz w:val="28"/>
          <w:szCs w:val="23"/>
        </w:rPr>
        <w:t xml:space="preserve"> da </w:t>
      </w:r>
      <w:proofErr w:type="spellStart"/>
      <w:r w:rsidRPr="00E93DFF">
        <w:rPr>
          <w:rFonts w:asciiTheme="minorHAnsi" w:hAnsiTheme="minorHAnsi"/>
          <w:sz w:val="28"/>
          <w:szCs w:val="23"/>
        </w:rPr>
        <w:t>Programação</w:t>
      </w:r>
      <w:proofErr w:type="spellEnd"/>
    </w:p>
    <w:p w14:paraId="39D9E676" w14:textId="77777777" w:rsidR="00E93DFF" w:rsidRDefault="00E93DFF" w:rsidP="00E93DFF">
      <w:pPr>
        <w:pStyle w:val="Default"/>
        <w:jc w:val="center"/>
        <w:rPr>
          <w:sz w:val="23"/>
          <w:szCs w:val="23"/>
        </w:rPr>
      </w:pPr>
    </w:p>
    <w:p w14:paraId="776B1CED" w14:textId="77777777" w:rsidR="00E93DFF" w:rsidRDefault="00E93DFF" w:rsidP="00E93DFF">
      <w:pPr>
        <w:pStyle w:val="Default"/>
        <w:jc w:val="center"/>
        <w:rPr>
          <w:sz w:val="23"/>
          <w:szCs w:val="23"/>
        </w:rPr>
      </w:pPr>
    </w:p>
    <w:p w14:paraId="63419BB1" w14:textId="77777777" w:rsidR="00E93DFF" w:rsidRPr="00E93DFF" w:rsidRDefault="00E93DFF" w:rsidP="00E93DFF">
      <w:pPr>
        <w:pStyle w:val="Default"/>
        <w:jc w:val="center"/>
        <w:rPr>
          <w:b/>
          <w:bCs/>
          <w:sz w:val="44"/>
          <w:szCs w:val="32"/>
        </w:rPr>
      </w:pPr>
      <w:proofErr w:type="spellStart"/>
      <w:r w:rsidRPr="00E93DFF">
        <w:rPr>
          <w:b/>
          <w:bCs/>
          <w:sz w:val="44"/>
          <w:szCs w:val="32"/>
        </w:rPr>
        <w:t>Relatório</w:t>
      </w:r>
      <w:proofErr w:type="spellEnd"/>
      <w:r w:rsidRPr="00E93DFF">
        <w:rPr>
          <w:b/>
          <w:bCs/>
          <w:sz w:val="44"/>
          <w:szCs w:val="32"/>
        </w:rPr>
        <w:t xml:space="preserve"> das </w:t>
      </w:r>
      <w:proofErr w:type="spellStart"/>
      <w:r w:rsidRPr="00E93DFF">
        <w:rPr>
          <w:b/>
          <w:bCs/>
          <w:sz w:val="44"/>
          <w:szCs w:val="32"/>
        </w:rPr>
        <w:t>Funcionalidades</w:t>
      </w:r>
      <w:proofErr w:type="spellEnd"/>
      <w:r w:rsidRPr="00E93DFF">
        <w:rPr>
          <w:b/>
          <w:bCs/>
          <w:sz w:val="44"/>
          <w:szCs w:val="32"/>
        </w:rPr>
        <w:t xml:space="preserve"> </w:t>
      </w:r>
    </w:p>
    <w:p w14:paraId="66FECF35" w14:textId="77777777" w:rsidR="00E93DFF" w:rsidRPr="00E93DFF" w:rsidRDefault="00E93DFF" w:rsidP="00E93DFF">
      <w:pPr>
        <w:pStyle w:val="Default"/>
        <w:jc w:val="center"/>
        <w:rPr>
          <w:b/>
          <w:bCs/>
          <w:sz w:val="44"/>
          <w:szCs w:val="32"/>
        </w:rPr>
      </w:pPr>
      <w:proofErr w:type="spellStart"/>
      <w:r w:rsidRPr="00E93DFF">
        <w:rPr>
          <w:b/>
          <w:bCs/>
          <w:sz w:val="44"/>
          <w:szCs w:val="32"/>
        </w:rPr>
        <w:t>Implementadas</w:t>
      </w:r>
      <w:proofErr w:type="spellEnd"/>
      <w:r w:rsidRPr="00E93DFF">
        <w:rPr>
          <w:b/>
          <w:bCs/>
          <w:sz w:val="44"/>
          <w:szCs w:val="32"/>
        </w:rPr>
        <w:t xml:space="preserve"> no </w:t>
      </w:r>
      <w:proofErr w:type="spellStart"/>
      <w:r w:rsidRPr="00E93DFF">
        <w:rPr>
          <w:b/>
          <w:bCs/>
          <w:sz w:val="44"/>
          <w:szCs w:val="32"/>
        </w:rPr>
        <w:t>Trabalho</w:t>
      </w:r>
      <w:proofErr w:type="spellEnd"/>
      <w:r w:rsidRPr="00E93DFF">
        <w:rPr>
          <w:b/>
          <w:bCs/>
          <w:sz w:val="44"/>
          <w:szCs w:val="32"/>
        </w:rPr>
        <w:t xml:space="preserve"> </w:t>
      </w:r>
      <w:proofErr w:type="spellStart"/>
      <w:r w:rsidRPr="00E93DFF">
        <w:rPr>
          <w:b/>
          <w:bCs/>
          <w:sz w:val="44"/>
          <w:szCs w:val="32"/>
        </w:rPr>
        <w:t>Prático</w:t>
      </w:r>
      <w:proofErr w:type="spellEnd"/>
      <w:r w:rsidRPr="00E93DFF">
        <w:rPr>
          <w:b/>
          <w:bCs/>
          <w:sz w:val="44"/>
          <w:szCs w:val="32"/>
        </w:rPr>
        <w:t xml:space="preserve"> </w:t>
      </w:r>
      <w:proofErr w:type="gramStart"/>
      <w:r w:rsidRPr="00E93DFF">
        <w:rPr>
          <w:b/>
          <w:bCs/>
          <w:sz w:val="44"/>
          <w:szCs w:val="32"/>
        </w:rPr>
        <w:t>n.º</w:t>
      </w:r>
      <w:proofErr w:type="gramEnd"/>
      <w:r w:rsidRPr="00E93DFF">
        <w:rPr>
          <w:b/>
          <w:bCs/>
          <w:sz w:val="44"/>
          <w:szCs w:val="32"/>
        </w:rPr>
        <w:t>3</w:t>
      </w:r>
    </w:p>
    <w:p w14:paraId="58601266" w14:textId="77777777" w:rsidR="00E93DFF" w:rsidRPr="00E93DFF" w:rsidRDefault="00E93DFF" w:rsidP="00E93DFF">
      <w:pPr>
        <w:pStyle w:val="Default"/>
        <w:jc w:val="center"/>
        <w:rPr>
          <w:b/>
          <w:bCs/>
          <w:sz w:val="44"/>
          <w:szCs w:val="32"/>
        </w:rPr>
      </w:pPr>
      <w:proofErr w:type="spellStart"/>
      <w:r w:rsidRPr="00E93DFF">
        <w:rPr>
          <w:b/>
          <w:bCs/>
          <w:sz w:val="44"/>
          <w:szCs w:val="32"/>
        </w:rPr>
        <w:t>Gestão</w:t>
      </w:r>
      <w:proofErr w:type="spellEnd"/>
      <w:r w:rsidRPr="00E93DFF">
        <w:rPr>
          <w:b/>
          <w:bCs/>
          <w:sz w:val="44"/>
          <w:szCs w:val="32"/>
        </w:rPr>
        <w:t xml:space="preserve"> de </w:t>
      </w:r>
      <w:proofErr w:type="spellStart"/>
      <w:r w:rsidRPr="00E93DFF">
        <w:rPr>
          <w:b/>
          <w:bCs/>
          <w:sz w:val="44"/>
          <w:szCs w:val="32"/>
        </w:rPr>
        <w:t>Eventos</w:t>
      </w:r>
      <w:proofErr w:type="spellEnd"/>
    </w:p>
    <w:p w14:paraId="78AEAD57" w14:textId="77777777" w:rsidR="00E93DFF" w:rsidRDefault="00E93DFF" w:rsidP="00E93DFF">
      <w:pPr>
        <w:pStyle w:val="Default"/>
        <w:jc w:val="center"/>
        <w:rPr>
          <w:b/>
          <w:bCs/>
          <w:sz w:val="36"/>
          <w:szCs w:val="32"/>
        </w:rPr>
      </w:pPr>
    </w:p>
    <w:p w14:paraId="603CDE16" w14:textId="77777777" w:rsidR="00E93DFF" w:rsidRPr="00E93DFF" w:rsidRDefault="00E93DFF" w:rsidP="00E93DFF">
      <w:pPr>
        <w:pStyle w:val="Default"/>
        <w:jc w:val="center"/>
        <w:rPr>
          <w:sz w:val="36"/>
          <w:szCs w:val="32"/>
        </w:rPr>
      </w:pPr>
    </w:p>
    <w:p w14:paraId="1A20D905" w14:textId="77777777" w:rsidR="00E93DFF" w:rsidRPr="00E93DFF" w:rsidRDefault="00E93DFF" w:rsidP="00E93DFF">
      <w:pPr>
        <w:pStyle w:val="Default"/>
        <w:jc w:val="center"/>
        <w:rPr>
          <w:b/>
          <w:bCs/>
          <w:sz w:val="28"/>
          <w:szCs w:val="22"/>
        </w:rPr>
      </w:pPr>
    </w:p>
    <w:p w14:paraId="79326549" w14:textId="77777777" w:rsidR="00E93DFF" w:rsidRPr="00E93DFF" w:rsidRDefault="00E93DFF" w:rsidP="00E93DFF">
      <w:pPr>
        <w:pStyle w:val="Default"/>
        <w:jc w:val="center"/>
        <w:rPr>
          <w:sz w:val="28"/>
          <w:szCs w:val="22"/>
        </w:rPr>
      </w:pPr>
      <w:proofErr w:type="spellStart"/>
      <w:r w:rsidRPr="00E93DFF">
        <w:rPr>
          <w:b/>
          <w:bCs/>
          <w:sz w:val="28"/>
          <w:szCs w:val="22"/>
        </w:rPr>
        <w:t>Autores</w:t>
      </w:r>
      <w:proofErr w:type="spellEnd"/>
      <w:r w:rsidRPr="00E93DFF">
        <w:rPr>
          <w:b/>
          <w:bCs/>
          <w:sz w:val="28"/>
          <w:szCs w:val="22"/>
        </w:rPr>
        <w:t>:</w:t>
      </w:r>
    </w:p>
    <w:p w14:paraId="1D64A4DF" w14:textId="77777777" w:rsidR="00E93DFF" w:rsidRPr="00E93DFF" w:rsidRDefault="00E93DFF" w:rsidP="00E93DFF">
      <w:pPr>
        <w:pStyle w:val="Default"/>
        <w:jc w:val="center"/>
        <w:rPr>
          <w:rFonts w:asciiTheme="minorHAnsi" w:hAnsiTheme="minorHAnsi"/>
          <w:szCs w:val="22"/>
        </w:rPr>
      </w:pPr>
      <w:r w:rsidRPr="00E93DFF">
        <w:rPr>
          <w:rFonts w:asciiTheme="minorHAnsi" w:hAnsiTheme="minorHAnsi"/>
          <w:szCs w:val="22"/>
        </w:rPr>
        <w:t>1151883 – Marco Silva (</w:t>
      </w:r>
      <w:proofErr w:type="spellStart"/>
      <w:r w:rsidRPr="00E93DFF">
        <w:rPr>
          <w:rFonts w:asciiTheme="minorHAnsi" w:hAnsiTheme="minorHAnsi"/>
          <w:szCs w:val="22"/>
        </w:rPr>
        <w:t>Turma</w:t>
      </w:r>
      <w:proofErr w:type="spellEnd"/>
      <w:r w:rsidRPr="00E93DFF">
        <w:rPr>
          <w:rFonts w:asciiTheme="minorHAnsi" w:hAnsiTheme="minorHAnsi"/>
          <w:szCs w:val="22"/>
        </w:rPr>
        <w:t xml:space="preserve"> 1NB)</w:t>
      </w:r>
    </w:p>
    <w:p w14:paraId="3915C286" w14:textId="77777777" w:rsidR="00E93DFF" w:rsidRPr="00E93DFF" w:rsidRDefault="00E93DFF" w:rsidP="00E93DFF">
      <w:pPr>
        <w:widowControl w:val="0"/>
        <w:autoSpaceDE w:val="0"/>
        <w:autoSpaceDN w:val="0"/>
        <w:adjustRightInd w:val="0"/>
        <w:jc w:val="center"/>
        <w:rPr>
          <w:rFonts w:cs="Helvetica"/>
          <w:color w:val="191919"/>
          <w:sz w:val="32"/>
          <w:szCs w:val="30"/>
          <w:lang w:val="pt-PT"/>
        </w:rPr>
      </w:pPr>
      <w:r w:rsidRPr="00E93DFF">
        <w:rPr>
          <w:szCs w:val="22"/>
        </w:rPr>
        <w:t xml:space="preserve">1161313 – João </w:t>
      </w:r>
      <w:proofErr w:type="spellStart"/>
      <w:r w:rsidRPr="00E93DFF">
        <w:rPr>
          <w:szCs w:val="22"/>
        </w:rPr>
        <w:t>Mouta</w:t>
      </w:r>
      <w:proofErr w:type="spellEnd"/>
      <w:r w:rsidRPr="00E93DFF">
        <w:rPr>
          <w:szCs w:val="22"/>
        </w:rPr>
        <w:t xml:space="preserve"> (</w:t>
      </w:r>
      <w:proofErr w:type="spellStart"/>
      <w:r w:rsidRPr="00E93DFF">
        <w:rPr>
          <w:szCs w:val="22"/>
        </w:rPr>
        <w:t>Turma</w:t>
      </w:r>
      <w:proofErr w:type="spellEnd"/>
      <w:r w:rsidRPr="00E93DFF">
        <w:rPr>
          <w:szCs w:val="22"/>
        </w:rPr>
        <w:t xml:space="preserve"> 1NB)</w:t>
      </w:r>
    </w:p>
    <w:p w14:paraId="12D45B69" w14:textId="77777777" w:rsidR="00E93DFF" w:rsidRDefault="00E93DFF" w:rsidP="0049583C">
      <w:pPr>
        <w:widowControl w:val="0"/>
        <w:autoSpaceDE w:val="0"/>
        <w:autoSpaceDN w:val="0"/>
        <w:adjustRightInd w:val="0"/>
        <w:rPr>
          <w:rFonts w:cs="Helvetica"/>
          <w:color w:val="191919"/>
          <w:sz w:val="30"/>
          <w:szCs w:val="30"/>
          <w:lang w:val="pt-PT"/>
        </w:rPr>
      </w:pPr>
    </w:p>
    <w:p w14:paraId="77C37E9E" w14:textId="77777777" w:rsidR="00E93DFF" w:rsidRDefault="00E93DFF" w:rsidP="0049583C">
      <w:pPr>
        <w:widowControl w:val="0"/>
        <w:autoSpaceDE w:val="0"/>
        <w:autoSpaceDN w:val="0"/>
        <w:adjustRightInd w:val="0"/>
        <w:rPr>
          <w:rFonts w:cs="Helvetica"/>
          <w:color w:val="191919"/>
          <w:sz w:val="30"/>
          <w:szCs w:val="30"/>
          <w:lang w:val="pt-PT"/>
        </w:rPr>
      </w:pPr>
    </w:p>
    <w:p w14:paraId="21DD6B70" w14:textId="5748461F" w:rsidR="0049583C" w:rsidRDefault="0049583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  <w:t>INTRODUÇÃO:</w:t>
      </w:r>
    </w:p>
    <w:p w14:paraId="0AB6FDE3" w14:textId="77777777" w:rsidR="00B74B8C" w:rsidRPr="00E93DFF" w:rsidRDefault="00B74B8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</w:pPr>
    </w:p>
    <w:p w14:paraId="466F5ADD" w14:textId="77777777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Neste documento, pretendemos dar a conhecer as funcionalidades implementadas no projeto realizado no contexto da disciplina de paradigmas da programação (PPROG), relativo ao ano curricular 2016/2017 denominado Trabalho Prático Número 3.</w:t>
      </w:r>
    </w:p>
    <w:p w14:paraId="36DCE1DD" w14:textId="1279F5E7" w:rsid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Para este trabalho prático foi proposto o desenvolvimento em linguagem JAVA utilizando o IDE (</w:t>
      </w:r>
      <w:r w:rsidRPr="009E1DD0">
        <w:rPr>
          <w:rFonts w:cs="Helvetica"/>
          <w:color w:val="1A1A1A"/>
          <w:szCs w:val="30"/>
          <w:lang w:val="pt-PT"/>
        </w:rPr>
        <w:t xml:space="preserve">Ambiente de desenvolvimento integrado) </w:t>
      </w:r>
      <w:proofErr w:type="spellStart"/>
      <w:r w:rsidRPr="009E1DD0">
        <w:rPr>
          <w:rFonts w:cs="Helvetica"/>
          <w:color w:val="1A1A1A"/>
          <w:szCs w:val="30"/>
          <w:lang w:val="pt-PT"/>
        </w:rPr>
        <w:t>NetBeans</w:t>
      </w:r>
      <w:proofErr w:type="spellEnd"/>
      <w:r w:rsidRPr="009E1DD0">
        <w:rPr>
          <w:rFonts w:cs="Helvetica"/>
          <w:color w:val="1A1A1A"/>
          <w:szCs w:val="30"/>
          <w:lang w:val="pt-PT"/>
        </w:rPr>
        <w:t xml:space="preserve">, um programa, de Gestão de Eventos, projeto este que engloba a matéria e iterações lecionadas na disciplina de Engenharia de Software (ESOFT). </w:t>
      </w:r>
    </w:p>
    <w:p w14:paraId="6BDB4DE5" w14:textId="77777777" w:rsidR="00B74B8C" w:rsidRDefault="00B74B8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</w:p>
    <w:p w14:paraId="050D3FD2" w14:textId="41F66B34" w:rsidR="009E1DD0" w:rsidRDefault="009E1DD0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>
        <w:rPr>
          <w:rFonts w:cs="Helvetica"/>
          <w:color w:val="1A1A1A"/>
          <w:szCs w:val="30"/>
          <w:lang w:val="pt-PT"/>
        </w:rPr>
        <w:t xml:space="preserve">É </w:t>
      </w:r>
      <w:r w:rsidR="0049583C" w:rsidRPr="009E1DD0">
        <w:rPr>
          <w:rFonts w:cs="Helvetica"/>
          <w:color w:val="1A1A1A"/>
          <w:szCs w:val="30"/>
          <w:lang w:val="pt-PT"/>
        </w:rPr>
        <w:t xml:space="preserve">pretendido que </w:t>
      </w:r>
      <w:r>
        <w:rPr>
          <w:rFonts w:cs="Helvetica"/>
          <w:color w:val="1A1A1A"/>
          <w:szCs w:val="30"/>
          <w:lang w:val="pt-PT"/>
        </w:rPr>
        <w:t xml:space="preserve">se fosse implementado </w:t>
      </w:r>
      <w:r w:rsidR="0049583C" w:rsidRPr="009E1DD0">
        <w:rPr>
          <w:rFonts w:cs="Helvetica"/>
          <w:color w:val="1A1A1A"/>
          <w:szCs w:val="30"/>
          <w:lang w:val="pt-PT"/>
        </w:rPr>
        <w:t xml:space="preserve">as funcionalidades referentes aos </w:t>
      </w:r>
      <w:r>
        <w:rPr>
          <w:rFonts w:cs="Helvetica"/>
          <w:color w:val="1A1A1A"/>
          <w:szCs w:val="30"/>
          <w:lang w:val="pt-PT"/>
        </w:rPr>
        <w:t>seguintes casos de uso:</w:t>
      </w:r>
    </w:p>
    <w:p w14:paraId="460EB171" w14:textId="7FBDAF0E" w:rsid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A1A1A"/>
          <w:szCs w:val="30"/>
          <w:lang w:val="pt-PT"/>
        </w:rPr>
        <w:t>Caso de Uso 3</w:t>
      </w:r>
      <w:r w:rsidR="00B74B8C">
        <w:rPr>
          <w:rFonts w:cs="Helvetica"/>
          <w:color w:val="1A1A1A"/>
          <w:szCs w:val="30"/>
          <w:lang w:val="pt-PT"/>
        </w:rPr>
        <w:t xml:space="preserve"> – Criar Candidatura</w:t>
      </w:r>
    </w:p>
    <w:p w14:paraId="2AB3EA36" w14:textId="6C8A37A3" w:rsidR="009E1DD0" w:rsidRDefault="009E1DD0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>
        <w:rPr>
          <w:rFonts w:cs="Helvetica"/>
          <w:color w:val="1A1A1A"/>
          <w:szCs w:val="30"/>
          <w:lang w:val="pt-PT"/>
        </w:rPr>
        <w:t>Caso de Uso 4</w:t>
      </w:r>
      <w:r w:rsidR="00B74B8C">
        <w:rPr>
          <w:rFonts w:cs="Helvetica"/>
          <w:color w:val="1A1A1A"/>
          <w:szCs w:val="30"/>
          <w:lang w:val="pt-PT"/>
        </w:rPr>
        <w:t xml:space="preserve"> – Atribuir Candidatura</w:t>
      </w:r>
    </w:p>
    <w:p w14:paraId="38FDAC73" w14:textId="7787093A" w:rsidR="0049583C" w:rsidRDefault="009E1DD0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>
        <w:rPr>
          <w:rFonts w:cs="Helvetica"/>
          <w:color w:val="1A1A1A"/>
          <w:szCs w:val="30"/>
          <w:lang w:val="pt-PT"/>
        </w:rPr>
        <w:t>Caso de Uso 5</w:t>
      </w:r>
      <w:r w:rsidR="00B74B8C">
        <w:rPr>
          <w:rFonts w:cs="Helvetica"/>
          <w:color w:val="1A1A1A"/>
          <w:szCs w:val="30"/>
          <w:lang w:val="pt-PT"/>
        </w:rPr>
        <w:t xml:space="preserve"> – Decidir Candidatura</w:t>
      </w:r>
    </w:p>
    <w:p w14:paraId="0A972833" w14:textId="77777777" w:rsidR="009E1DD0" w:rsidRPr="009E1DD0" w:rsidRDefault="009E1DD0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</w:p>
    <w:p w14:paraId="76CD7B49" w14:textId="14CED2B1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A1A1A"/>
          <w:szCs w:val="30"/>
          <w:lang w:val="pt-PT"/>
        </w:rPr>
        <w:t>Esta</w:t>
      </w:r>
      <w:r w:rsidR="009E1DD0" w:rsidRPr="009E1DD0">
        <w:rPr>
          <w:rFonts w:cs="Helvetica"/>
          <w:color w:val="1A1A1A"/>
          <w:szCs w:val="30"/>
          <w:lang w:val="pt-PT"/>
        </w:rPr>
        <w:t>n</w:t>
      </w:r>
      <w:r w:rsidRPr="009E1DD0">
        <w:rPr>
          <w:rFonts w:cs="Helvetica"/>
          <w:color w:val="1A1A1A"/>
          <w:szCs w:val="30"/>
          <w:lang w:val="pt-PT"/>
        </w:rPr>
        <w:t xml:space="preserve">do ambos inscritos e frequentando as duas disciplinas, decidimos partir do trabalho por nós já desenvolvido em ESOFT, </w:t>
      </w:r>
      <w:r w:rsidR="009E1DD0">
        <w:rPr>
          <w:rFonts w:cs="Helvetica"/>
          <w:color w:val="1A1A1A"/>
          <w:szCs w:val="30"/>
          <w:lang w:val="pt-PT"/>
        </w:rPr>
        <w:t xml:space="preserve">como </w:t>
      </w:r>
      <w:r w:rsidRPr="009E1DD0">
        <w:rPr>
          <w:rFonts w:cs="Helvetica"/>
          <w:color w:val="1A1A1A"/>
          <w:szCs w:val="30"/>
          <w:lang w:val="pt-PT"/>
        </w:rPr>
        <w:t xml:space="preserve">base </w:t>
      </w:r>
      <w:r w:rsidR="009E1DD0">
        <w:rPr>
          <w:rFonts w:cs="Helvetica"/>
          <w:color w:val="1A1A1A"/>
          <w:szCs w:val="30"/>
          <w:lang w:val="pt-PT"/>
        </w:rPr>
        <w:t>deste</w:t>
      </w:r>
      <w:r w:rsidRPr="009E1DD0">
        <w:rPr>
          <w:rFonts w:cs="Helvetica"/>
          <w:color w:val="1A1A1A"/>
          <w:szCs w:val="30"/>
          <w:lang w:val="pt-PT"/>
        </w:rPr>
        <w:t xml:space="preserve"> novo trabalho.</w:t>
      </w:r>
    </w:p>
    <w:p w14:paraId="43FF929C" w14:textId="7F9DE2DA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A1A1A"/>
          <w:szCs w:val="30"/>
          <w:lang w:val="pt-PT"/>
        </w:rPr>
        <w:t>Nem todas as funcionalidades</w:t>
      </w:r>
      <w:r w:rsidR="009E1DD0">
        <w:rPr>
          <w:rFonts w:cs="Helvetica"/>
          <w:color w:val="1A1A1A"/>
          <w:szCs w:val="30"/>
          <w:lang w:val="pt-PT"/>
        </w:rPr>
        <w:t>,</w:t>
      </w:r>
      <w:r w:rsidRPr="009E1DD0">
        <w:rPr>
          <w:rFonts w:cs="Helvetica"/>
          <w:color w:val="1A1A1A"/>
          <w:szCs w:val="30"/>
          <w:lang w:val="pt-PT"/>
        </w:rPr>
        <w:t xml:space="preserve"> que abordamos durante a criação e desenvolvimento do projeto em ESOFT, eram requisitos deste novo trabalho prático</w:t>
      </w:r>
      <w:r w:rsidR="009E1DD0">
        <w:rPr>
          <w:rFonts w:cs="Helvetica"/>
          <w:color w:val="1A1A1A"/>
          <w:szCs w:val="30"/>
          <w:lang w:val="pt-PT"/>
        </w:rPr>
        <w:t>,</w:t>
      </w:r>
      <w:r w:rsidRPr="009E1DD0">
        <w:rPr>
          <w:rFonts w:cs="Helvetica"/>
          <w:color w:val="1A1A1A"/>
          <w:szCs w:val="30"/>
          <w:lang w:val="pt-PT"/>
        </w:rPr>
        <w:t xml:space="preserve"> pelo que na fase de design que incorporou o trabalho foi necessário que definíssemos quais as implementações necessárias para cumprir todas as funcionalidades esperadas. </w:t>
      </w:r>
    </w:p>
    <w:p w14:paraId="32838FCC" w14:textId="77777777" w:rsidR="00B74B8C" w:rsidRDefault="00B74B8C">
      <w:pPr>
        <w:rPr>
          <w:rFonts w:cs="Helvetica"/>
          <w:color w:val="1A1A1A"/>
          <w:szCs w:val="30"/>
          <w:lang w:val="pt-PT"/>
        </w:rPr>
      </w:pPr>
      <w:r>
        <w:rPr>
          <w:rFonts w:cs="Helvetica"/>
          <w:color w:val="1A1A1A"/>
          <w:szCs w:val="30"/>
          <w:lang w:val="pt-PT"/>
        </w:rPr>
        <w:br w:type="page"/>
      </w:r>
    </w:p>
    <w:p w14:paraId="06364771" w14:textId="2936B326" w:rsid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A1A1A"/>
          <w:szCs w:val="30"/>
          <w:lang w:val="pt-PT"/>
        </w:rPr>
        <w:lastRenderedPageBreak/>
        <w:t>Entre as</w:t>
      </w:r>
      <w:r w:rsidR="009E1DD0">
        <w:rPr>
          <w:rFonts w:cs="Helvetica"/>
          <w:color w:val="1A1A1A"/>
          <w:szCs w:val="30"/>
          <w:lang w:val="pt-PT"/>
        </w:rPr>
        <w:t xml:space="preserve"> decisões tomadas, destacamos as seguintes:</w:t>
      </w:r>
    </w:p>
    <w:p w14:paraId="6A9E1180" w14:textId="77777777" w:rsidR="009E1DD0" w:rsidRDefault="009E1DD0" w:rsidP="009E1DD0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A1A1A"/>
          <w:szCs w:val="30"/>
          <w:lang w:val="pt-PT"/>
        </w:rPr>
        <w:t>C</w:t>
      </w:r>
      <w:r w:rsidR="0049583C" w:rsidRPr="009E1DD0">
        <w:rPr>
          <w:rFonts w:cs="Helvetica"/>
          <w:color w:val="1A1A1A"/>
          <w:szCs w:val="30"/>
          <w:lang w:val="pt-PT"/>
        </w:rPr>
        <w:t>olocar nos Casos de uso 3 e 4, uma opção que permite ao utilizador/avaliador deste trabalho escolher qual o utilizador registado que gostaria de ser para desempenhar mais fiel</w:t>
      </w:r>
      <w:r>
        <w:rPr>
          <w:rFonts w:cs="Helvetica"/>
          <w:color w:val="1A1A1A"/>
          <w:szCs w:val="30"/>
          <w:lang w:val="pt-PT"/>
        </w:rPr>
        <w:t>mente o caso de uso em questão</w:t>
      </w:r>
    </w:p>
    <w:p w14:paraId="553ABCC9" w14:textId="50FD5BB7" w:rsidR="009E1DD0" w:rsidRDefault="0049583C" w:rsidP="009E1DD0">
      <w:pPr>
        <w:pStyle w:val="PargrafodaLista"/>
        <w:widowControl w:val="0"/>
        <w:numPr>
          <w:ilvl w:val="1"/>
          <w:numId w:val="1"/>
        </w:numPr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A1A1A"/>
          <w:szCs w:val="30"/>
          <w:lang w:val="pt-PT"/>
        </w:rPr>
        <w:t>No Caso de uso 3</w:t>
      </w:r>
      <w:r w:rsidR="00B74B8C">
        <w:rPr>
          <w:rFonts w:cs="Helvetica"/>
          <w:color w:val="1A1A1A"/>
          <w:szCs w:val="30"/>
          <w:lang w:val="pt-PT"/>
        </w:rPr>
        <w:t>,</w:t>
      </w:r>
      <w:r w:rsidRPr="009E1DD0">
        <w:rPr>
          <w:rFonts w:cs="Helvetica"/>
          <w:color w:val="1A1A1A"/>
          <w:szCs w:val="30"/>
          <w:lang w:val="pt-PT"/>
        </w:rPr>
        <w:t xml:space="preserve"> é solicitado que seja escolhido um ORGANIZADOR para que possa atribuir as candidaturas, nos eventos em que o utilizador tem papel de ORGANIZADOR. </w:t>
      </w:r>
    </w:p>
    <w:p w14:paraId="6EA00E9F" w14:textId="5EBF784B" w:rsidR="009E1DD0" w:rsidRDefault="0049583C" w:rsidP="009E1DD0">
      <w:pPr>
        <w:pStyle w:val="PargrafodaLista"/>
        <w:widowControl w:val="0"/>
        <w:numPr>
          <w:ilvl w:val="1"/>
          <w:numId w:val="1"/>
        </w:numPr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A1A1A"/>
          <w:szCs w:val="30"/>
          <w:lang w:val="pt-PT"/>
        </w:rPr>
        <w:t xml:space="preserve">No Caso de Uso 4, a funcionalidade mantém-se, mas será solicitado que se escolha um FAE, para poder decidir uma candidatura que lhe tenha sido atribuída. </w:t>
      </w:r>
    </w:p>
    <w:p w14:paraId="20F5EA29" w14:textId="7CDDA993" w:rsidR="0049583C" w:rsidRDefault="0049583C" w:rsidP="009E1DD0">
      <w:pPr>
        <w:pStyle w:val="PargrafodaLista"/>
        <w:widowControl w:val="0"/>
        <w:numPr>
          <w:ilvl w:val="1"/>
          <w:numId w:val="1"/>
        </w:numPr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  <w:r w:rsidRPr="009E1DD0">
        <w:rPr>
          <w:rFonts w:cs="Helvetica"/>
          <w:color w:val="1A1A1A"/>
          <w:szCs w:val="30"/>
          <w:lang w:val="pt-PT"/>
        </w:rPr>
        <w:t>O Caso de Uso 5</w:t>
      </w:r>
      <w:r w:rsidR="00B74B8C">
        <w:rPr>
          <w:rFonts w:cs="Helvetica"/>
          <w:color w:val="1A1A1A"/>
          <w:szCs w:val="30"/>
          <w:lang w:val="pt-PT"/>
        </w:rPr>
        <w:t>,</w:t>
      </w:r>
      <w:r w:rsidRPr="009E1DD0">
        <w:rPr>
          <w:rFonts w:cs="Helvetica"/>
          <w:color w:val="1A1A1A"/>
          <w:szCs w:val="30"/>
          <w:lang w:val="pt-PT"/>
        </w:rPr>
        <w:t xml:space="preserve"> sendo um caso de uso que não requer que o utilizador esteja registado no sistema, apenas se aplicam as especificidades relativas as mesmas, como por exemplo apenas se poder candidatar a eventos em que a data de submissão de candidatura ainda não tenha expirado.</w:t>
      </w:r>
    </w:p>
    <w:p w14:paraId="4F444277" w14:textId="77777777" w:rsidR="00B74B8C" w:rsidRPr="00B74B8C" w:rsidRDefault="00B74B8C" w:rsidP="00B74B8C">
      <w:pPr>
        <w:widowControl w:val="0"/>
        <w:autoSpaceDE w:val="0"/>
        <w:autoSpaceDN w:val="0"/>
        <w:adjustRightInd w:val="0"/>
        <w:jc w:val="both"/>
        <w:rPr>
          <w:rFonts w:cs="Helvetica"/>
          <w:color w:val="1A1A1A"/>
          <w:szCs w:val="30"/>
          <w:lang w:val="pt-PT"/>
        </w:rPr>
      </w:pPr>
    </w:p>
    <w:p w14:paraId="1524F2A6" w14:textId="77777777" w:rsidR="0049583C" w:rsidRPr="00D566D4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30"/>
          <w:szCs w:val="30"/>
          <w:lang w:val="pt-PT"/>
        </w:rPr>
      </w:pPr>
    </w:p>
    <w:p w14:paraId="18D9384F" w14:textId="77777777" w:rsidR="008A7DEB" w:rsidRDefault="008A7DEB">
      <w:pPr>
        <w:rPr>
          <w:rFonts w:ascii="Calibri" w:hAnsi="Calibri" w:cs="Helvetica"/>
          <w:b/>
          <w:bCs/>
          <w:i/>
          <w:iCs/>
          <w:color w:val="191919"/>
          <w:sz w:val="48"/>
          <w:szCs w:val="30"/>
          <w:lang w:val="pt-PT"/>
        </w:rPr>
      </w:pPr>
      <w:r>
        <w:rPr>
          <w:rFonts w:ascii="Calibri" w:hAnsi="Calibri" w:cs="Helvetica"/>
          <w:b/>
          <w:bCs/>
          <w:i/>
          <w:iCs/>
          <w:color w:val="191919"/>
          <w:sz w:val="48"/>
          <w:szCs w:val="30"/>
          <w:lang w:val="pt-PT"/>
        </w:rPr>
        <w:br w:type="page"/>
      </w:r>
    </w:p>
    <w:p w14:paraId="457D9648" w14:textId="3ACC2C1B" w:rsidR="0049583C" w:rsidRPr="00E93DFF" w:rsidRDefault="00B74B8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48"/>
          <w:szCs w:val="30"/>
          <w:lang w:val="pt-PT"/>
        </w:rPr>
      </w:pPr>
      <w:r>
        <w:rPr>
          <w:rFonts w:ascii="Calibri" w:hAnsi="Calibri" w:cs="Helvetica"/>
          <w:b/>
          <w:bCs/>
          <w:i/>
          <w:iCs/>
          <w:color w:val="191919"/>
          <w:sz w:val="48"/>
          <w:szCs w:val="30"/>
          <w:lang w:val="pt-PT"/>
        </w:rPr>
        <w:lastRenderedPageBreak/>
        <w:t>DESCRIÇÃO DAS FUNCIONALIDADES</w:t>
      </w:r>
    </w:p>
    <w:p w14:paraId="7DFB2909" w14:textId="77777777" w:rsidR="0049583C" w:rsidRPr="00E93DFF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</w:p>
    <w:p w14:paraId="2F04488A" w14:textId="77777777" w:rsidR="00B74B8C" w:rsidRDefault="0049583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  <w:t>CASO DE USO UC3 – ATRIBUIR CANDIDATURA</w:t>
      </w:r>
    </w:p>
    <w:p w14:paraId="27623927" w14:textId="5F35D39E" w:rsidR="0049583C" w:rsidRPr="00E93DFF" w:rsidRDefault="0049583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  <w:t> </w:t>
      </w:r>
    </w:p>
    <w:p w14:paraId="7E3762CF" w14:textId="525F9E70" w:rsidR="0049583C" w:rsidRDefault="008A7DEB" w:rsidP="008A7DEB">
      <w:pPr>
        <w:widowControl w:val="0"/>
        <w:autoSpaceDE w:val="0"/>
        <w:autoSpaceDN w:val="0"/>
        <w:adjustRightInd w:val="0"/>
        <w:jc w:val="center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“</w:t>
      </w:r>
      <w:r w:rsidR="009E1DD0">
        <w:rPr>
          <w:rFonts w:cs="Helvetica"/>
          <w:color w:val="191919"/>
          <w:szCs w:val="30"/>
          <w:lang w:val="pt-PT"/>
        </w:rPr>
        <w:t>O Organizador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vai atribuir todas as candidaturas efetuadas a um </w:t>
      </w:r>
      <w:r w:rsidR="009E1DD0">
        <w:rPr>
          <w:rFonts w:cs="Helvetica"/>
          <w:color w:val="191919"/>
          <w:szCs w:val="30"/>
          <w:lang w:val="pt-PT"/>
        </w:rPr>
        <w:t xml:space="preserve">evento aos </w:t>
      </w:r>
      <w:proofErr w:type="spellStart"/>
      <w:r w:rsidR="009E1DD0">
        <w:rPr>
          <w:rFonts w:cs="Helvetica"/>
          <w:color w:val="191919"/>
          <w:szCs w:val="30"/>
          <w:lang w:val="pt-PT"/>
        </w:rPr>
        <w:t>FAEs</w:t>
      </w:r>
      <w:proofErr w:type="spellEnd"/>
      <w:r w:rsidR="009E1DD0">
        <w:rPr>
          <w:rFonts w:cs="Helvetica"/>
          <w:color w:val="191919"/>
          <w:szCs w:val="30"/>
          <w:lang w:val="pt-PT"/>
        </w:rPr>
        <w:t xml:space="preserve"> do mesmo evento sendo que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esta atribuição começa, após a data de submissão de candidaturas.</w:t>
      </w:r>
      <w:r>
        <w:rPr>
          <w:rFonts w:cs="Helvetica"/>
          <w:color w:val="191919"/>
          <w:szCs w:val="30"/>
          <w:lang w:val="pt-PT"/>
        </w:rPr>
        <w:t>”</w:t>
      </w:r>
    </w:p>
    <w:p w14:paraId="394E1364" w14:textId="77777777" w:rsidR="00B74B8C" w:rsidRPr="009E1DD0" w:rsidRDefault="00B74B8C" w:rsidP="008A7DEB">
      <w:pPr>
        <w:widowControl w:val="0"/>
        <w:autoSpaceDE w:val="0"/>
        <w:autoSpaceDN w:val="0"/>
        <w:adjustRightInd w:val="0"/>
        <w:jc w:val="center"/>
        <w:rPr>
          <w:rFonts w:cs="Helvetica"/>
          <w:color w:val="191919"/>
          <w:szCs w:val="30"/>
          <w:lang w:val="pt-PT"/>
        </w:rPr>
      </w:pPr>
    </w:p>
    <w:p w14:paraId="2DD690A4" w14:textId="7A1249C5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 xml:space="preserve">O utilizador é convidado a escolher o Organizador que deseja personificar durante a execução deste caso de uso, e </w:t>
      </w:r>
      <w:r w:rsidR="008A7DEB">
        <w:rPr>
          <w:rFonts w:cs="Helvetica"/>
          <w:color w:val="191919"/>
          <w:szCs w:val="30"/>
          <w:lang w:val="pt-PT"/>
        </w:rPr>
        <w:t>escolhe</w:t>
      </w:r>
      <w:r w:rsidRPr="009E1DD0">
        <w:rPr>
          <w:rFonts w:cs="Helvetica"/>
          <w:color w:val="191919"/>
          <w:szCs w:val="30"/>
          <w:lang w:val="pt-PT"/>
        </w:rPr>
        <w:t xml:space="preserve"> o evento para o qual deseja atribuir candidaturas.</w:t>
      </w:r>
    </w:p>
    <w:p w14:paraId="1B77BDB8" w14:textId="4FCE3F58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 xml:space="preserve">Seguidamente são apresentados os </w:t>
      </w:r>
      <w:proofErr w:type="spellStart"/>
      <w:r w:rsidRPr="009E1DD0">
        <w:rPr>
          <w:rFonts w:cs="Helvetica"/>
          <w:color w:val="191919"/>
          <w:szCs w:val="30"/>
          <w:lang w:val="pt-PT"/>
        </w:rPr>
        <w:t>FAEs</w:t>
      </w:r>
      <w:proofErr w:type="spellEnd"/>
      <w:r w:rsidRPr="009E1DD0">
        <w:rPr>
          <w:rFonts w:cs="Helvetica"/>
          <w:color w:val="191919"/>
          <w:szCs w:val="30"/>
          <w:lang w:val="pt-PT"/>
        </w:rPr>
        <w:t xml:space="preserve"> do eve</w:t>
      </w:r>
      <w:r w:rsidR="008A7DEB">
        <w:rPr>
          <w:rFonts w:cs="Helvetica"/>
          <w:color w:val="191919"/>
          <w:szCs w:val="30"/>
          <w:lang w:val="pt-PT"/>
        </w:rPr>
        <w:t xml:space="preserve">nto e as candidaturas do mesmo e </w:t>
      </w:r>
      <w:r w:rsidRPr="009E1DD0">
        <w:rPr>
          <w:rFonts w:cs="Helvetica"/>
          <w:color w:val="191919"/>
          <w:szCs w:val="30"/>
          <w:lang w:val="pt-PT"/>
        </w:rPr>
        <w:t>por baixo desse separador são apresentados os algoritmos que podem ser escolhidos.</w:t>
      </w:r>
    </w:p>
    <w:p w14:paraId="5BB60306" w14:textId="34F34E9B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 xml:space="preserve">Os algoritmos são os responsáveis por gerar listas de emparelhamento entre os </w:t>
      </w:r>
      <w:proofErr w:type="spellStart"/>
      <w:r w:rsidRPr="009E1DD0">
        <w:rPr>
          <w:rFonts w:cs="Helvetica"/>
          <w:color w:val="191919"/>
          <w:szCs w:val="30"/>
          <w:lang w:val="pt-PT"/>
        </w:rPr>
        <w:t>FAEs</w:t>
      </w:r>
      <w:proofErr w:type="spellEnd"/>
      <w:r w:rsidRPr="009E1DD0">
        <w:rPr>
          <w:rFonts w:cs="Helvetica"/>
          <w:color w:val="191919"/>
          <w:szCs w:val="30"/>
          <w:lang w:val="pt-PT"/>
        </w:rPr>
        <w:t xml:space="preserve"> e as candidaturas que exis</w:t>
      </w:r>
      <w:r w:rsidR="008A7DEB">
        <w:rPr>
          <w:rFonts w:cs="Helvetica"/>
          <w:color w:val="191919"/>
          <w:szCs w:val="30"/>
          <w:lang w:val="pt-PT"/>
        </w:rPr>
        <w:t>tam para um determinado evento. E</w:t>
      </w:r>
      <w:r w:rsidRPr="009E1DD0">
        <w:rPr>
          <w:rFonts w:cs="Helvetica"/>
          <w:color w:val="191919"/>
          <w:szCs w:val="30"/>
          <w:lang w:val="pt-PT"/>
        </w:rPr>
        <w:t xml:space="preserve">sse emparelhamento obedece a regras </w:t>
      </w:r>
      <w:r w:rsidR="004A7582" w:rsidRPr="009E1DD0">
        <w:rPr>
          <w:rFonts w:cs="Helvetica"/>
          <w:color w:val="191919"/>
          <w:szCs w:val="30"/>
          <w:lang w:val="pt-PT"/>
        </w:rPr>
        <w:t>pré-definidas</w:t>
      </w:r>
      <w:r w:rsidRPr="009E1DD0">
        <w:rPr>
          <w:rFonts w:cs="Helvetica"/>
          <w:color w:val="191919"/>
          <w:szCs w:val="30"/>
          <w:lang w:val="pt-PT"/>
        </w:rPr>
        <w:t xml:space="preserve"> na classe a que pertencem, no nosso caso as alternativas são:</w:t>
      </w:r>
    </w:p>
    <w:p w14:paraId="709EEC72" w14:textId="77777777" w:rsidR="0049583C" w:rsidRPr="008A7DEB" w:rsidRDefault="0049583C" w:rsidP="008A7DEB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8A7DEB">
        <w:rPr>
          <w:rFonts w:cs="Helvetica"/>
          <w:color w:val="191919"/>
          <w:szCs w:val="30"/>
          <w:lang w:val="pt-PT"/>
        </w:rPr>
        <w:t>Algoritmo 1 - tudo a um - distribui as candidaturas todas a um FAE,</w:t>
      </w:r>
    </w:p>
    <w:p w14:paraId="1BE1C781" w14:textId="4A1D8753" w:rsidR="0049583C" w:rsidRPr="008A7DEB" w:rsidRDefault="008A7DEB" w:rsidP="008A7DEB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8A7DEB">
        <w:rPr>
          <w:rFonts w:cs="Helvetica"/>
          <w:color w:val="191919"/>
          <w:szCs w:val="30"/>
          <w:lang w:val="pt-PT"/>
        </w:rPr>
        <w:t>A</w:t>
      </w:r>
      <w:r w:rsidR="0049583C" w:rsidRPr="008A7DEB">
        <w:rPr>
          <w:rFonts w:cs="Helvetica"/>
          <w:color w:val="191919"/>
          <w:szCs w:val="30"/>
          <w:lang w:val="pt-PT"/>
        </w:rPr>
        <w:t xml:space="preserve">lgoritmo 2 - aleatório - distribui as candidaturas pelos </w:t>
      </w:r>
      <w:proofErr w:type="spellStart"/>
      <w:r w:rsidR="0049583C" w:rsidRPr="008A7DEB">
        <w:rPr>
          <w:rFonts w:cs="Helvetica"/>
          <w:color w:val="191919"/>
          <w:szCs w:val="30"/>
          <w:lang w:val="pt-PT"/>
        </w:rPr>
        <w:t>FAEs</w:t>
      </w:r>
      <w:proofErr w:type="spellEnd"/>
      <w:r w:rsidR="0049583C" w:rsidRPr="008A7DEB">
        <w:rPr>
          <w:rFonts w:cs="Helvetica"/>
          <w:color w:val="191919"/>
          <w:szCs w:val="30"/>
          <w:lang w:val="pt-PT"/>
        </w:rPr>
        <w:t xml:space="preserve"> de forma direta e aleatória,</w:t>
      </w:r>
    </w:p>
    <w:p w14:paraId="3FAF5D88" w14:textId="77777777" w:rsidR="0049583C" w:rsidRPr="008A7DEB" w:rsidRDefault="0049583C" w:rsidP="008A7DEB">
      <w:pPr>
        <w:pStyle w:val="PargrafodaLista"/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8A7DEB">
        <w:rPr>
          <w:rFonts w:cs="Helvetica"/>
          <w:color w:val="191919"/>
          <w:szCs w:val="30"/>
          <w:lang w:val="pt-PT"/>
        </w:rPr>
        <w:t xml:space="preserve">Algoritmo 3 - aleatório invertido - tal como o anterior distribui os </w:t>
      </w:r>
      <w:proofErr w:type="spellStart"/>
      <w:r w:rsidRPr="008A7DEB">
        <w:rPr>
          <w:rFonts w:cs="Helvetica"/>
          <w:color w:val="191919"/>
          <w:szCs w:val="30"/>
          <w:lang w:val="pt-PT"/>
        </w:rPr>
        <w:t>FAEs</w:t>
      </w:r>
      <w:proofErr w:type="spellEnd"/>
      <w:r w:rsidRPr="008A7DEB">
        <w:rPr>
          <w:rFonts w:cs="Helvetica"/>
          <w:color w:val="191919"/>
          <w:szCs w:val="30"/>
          <w:lang w:val="pt-PT"/>
        </w:rPr>
        <w:t xml:space="preserve"> de forma aleatória, mas invertido, ou seja, começa pelo último.</w:t>
      </w:r>
    </w:p>
    <w:p w14:paraId="30DF7687" w14:textId="77777777" w:rsidR="008A7DEB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Após a escolha de um algoritmo, o emparelhamento é mostra</w:t>
      </w:r>
      <w:r w:rsidR="008A7DEB">
        <w:rPr>
          <w:rFonts w:cs="Helvetica"/>
          <w:color w:val="191919"/>
          <w:szCs w:val="30"/>
          <w:lang w:val="pt-PT"/>
        </w:rPr>
        <w:t>do na parte inferior da janela.</w:t>
      </w:r>
    </w:p>
    <w:p w14:paraId="45A3F0B0" w14:textId="2BE1969A" w:rsidR="0049583C" w:rsidRPr="009E1DD0" w:rsidRDefault="008A7DEB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Caso o Organizador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não desejar a atribuição apresentada deve escolher outro algoritmo até obter uma atribuição que o satisfaça.</w:t>
      </w:r>
    </w:p>
    <w:p w14:paraId="3D557850" w14:textId="34518D0B" w:rsidR="0049583C" w:rsidRPr="009E1DD0" w:rsidRDefault="008A7DEB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Caso c</w:t>
      </w:r>
      <w:r w:rsidR="0049583C" w:rsidRPr="009E1DD0">
        <w:rPr>
          <w:rFonts w:cs="Helvetica"/>
          <w:color w:val="191919"/>
          <w:szCs w:val="30"/>
          <w:lang w:val="pt-PT"/>
        </w:rPr>
        <w:t>onfirma a operação, são apresentados os dados e solicitado que os confirme, no final e em c</w:t>
      </w:r>
      <w:r>
        <w:rPr>
          <w:rFonts w:cs="Helvetica"/>
          <w:color w:val="191919"/>
          <w:szCs w:val="30"/>
          <w:lang w:val="pt-PT"/>
        </w:rPr>
        <w:t>aso positivo regista ao sistema, caso contrário volta a janela anterior.</w:t>
      </w:r>
    </w:p>
    <w:p w14:paraId="12F56FE1" w14:textId="77777777" w:rsidR="0049583C" w:rsidRPr="00D566D4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30"/>
          <w:szCs w:val="30"/>
          <w:lang w:val="pt-PT"/>
        </w:rPr>
      </w:pPr>
    </w:p>
    <w:p w14:paraId="6CD1C3E8" w14:textId="0F2D0336" w:rsidR="0049583C" w:rsidRDefault="0049583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  <w:t>CASO DE USO UC4 – DECIDIR CANDIDATURA </w:t>
      </w:r>
    </w:p>
    <w:p w14:paraId="4CE0ECF5" w14:textId="77777777" w:rsidR="00B74B8C" w:rsidRPr="00E93DFF" w:rsidRDefault="00B74B8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</w:pPr>
    </w:p>
    <w:p w14:paraId="46558BD3" w14:textId="6BEF51A3" w:rsidR="0049583C" w:rsidRDefault="008A7DEB" w:rsidP="008A7DEB">
      <w:pPr>
        <w:widowControl w:val="0"/>
        <w:autoSpaceDE w:val="0"/>
        <w:autoSpaceDN w:val="0"/>
        <w:adjustRightInd w:val="0"/>
        <w:jc w:val="center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“</w:t>
      </w:r>
      <w:r w:rsidR="0049583C" w:rsidRPr="009E1DD0">
        <w:rPr>
          <w:rFonts w:cs="Helvetica"/>
          <w:color w:val="191919"/>
          <w:szCs w:val="30"/>
          <w:lang w:val="pt-PT"/>
        </w:rPr>
        <w:t>Funcionário de Apoio ao Evento (FAE</w:t>
      </w:r>
      <w:r w:rsidR="00D71D0F" w:rsidRPr="009E1DD0">
        <w:rPr>
          <w:rFonts w:cs="Helvetica"/>
          <w:color w:val="191919"/>
          <w:szCs w:val="30"/>
          <w:lang w:val="pt-PT"/>
        </w:rPr>
        <w:t xml:space="preserve">), </w:t>
      </w:r>
      <w:r>
        <w:rPr>
          <w:rFonts w:cs="Helvetica"/>
          <w:color w:val="191919"/>
          <w:szCs w:val="30"/>
          <w:lang w:val="pt-PT"/>
        </w:rPr>
        <w:t xml:space="preserve">tem </w:t>
      </w:r>
      <w:r w:rsidR="0049583C" w:rsidRPr="009E1DD0">
        <w:rPr>
          <w:rFonts w:cs="Helvetica"/>
          <w:color w:val="191919"/>
          <w:szCs w:val="30"/>
          <w:lang w:val="pt-PT"/>
        </w:rPr>
        <w:t>que se pronunciar, sobre uma atribuição que lhe foi</w:t>
      </w:r>
      <w:r>
        <w:rPr>
          <w:rFonts w:cs="Helvetica"/>
          <w:color w:val="191919"/>
          <w:szCs w:val="30"/>
          <w:lang w:val="pt-PT"/>
        </w:rPr>
        <w:t xml:space="preserve"> endereçada por um Organizador e </w:t>
      </w:r>
      <w:r w:rsidR="0049583C" w:rsidRPr="009E1DD0">
        <w:rPr>
          <w:rFonts w:cs="Helvetica"/>
          <w:color w:val="191919"/>
          <w:szCs w:val="30"/>
          <w:lang w:val="pt-PT"/>
        </w:rPr>
        <w:t>começa assim que a data de submissão de candidaturas esteja caducada, e existam atribuições feitas a este FAE.</w:t>
      </w:r>
      <w:r>
        <w:rPr>
          <w:rFonts w:cs="Helvetica"/>
          <w:color w:val="191919"/>
          <w:szCs w:val="30"/>
          <w:lang w:val="pt-PT"/>
        </w:rPr>
        <w:t>”</w:t>
      </w:r>
    </w:p>
    <w:p w14:paraId="571BC3DD" w14:textId="77777777" w:rsidR="00B74B8C" w:rsidRPr="009E1DD0" w:rsidRDefault="00B74B8C" w:rsidP="008A7DEB">
      <w:pPr>
        <w:widowControl w:val="0"/>
        <w:autoSpaceDE w:val="0"/>
        <w:autoSpaceDN w:val="0"/>
        <w:adjustRightInd w:val="0"/>
        <w:jc w:val="center"/>
        <w:rPr>
          <w:rFonts w:cs="Helvetica"/>
          <w:color w:val="191919"/>
          <w:szCs w:val="30"/>
          <w:lang w:val="pt-PT"/>
        </w:rPr>
      </w:pPr>
    </w:p>
    <w:p w14:paraId="5C0849CD" w14:textId="77777777" w:rsidR="008A7DEB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Após escolher o FAE do qual deseja personificar durante a execução deste UC, é apresentada, a lista de Eventos para os quais ex</w:t>
      </w:r>
      <w:r w:rsidR="008A7DEB">
        <w:rPr>
          <w:rFonts w:cs="Helvetica"/>
          <w:color w:val="191919"/>
          <w:szCs w:val="30"/>
          <w:lang w:val="pt-PT"/>
        </w:rPr>
        <w:t>istem decisões a serem tomadas.</w:t>
      </w:r>
    </w:p>
    <w:p w14:paraId="5AE1F0E5" w14:textId="085AE9D4" w:rsidR="0049583C" w:rsidRPr="009E1DD0" w:rsidRDefault="008A7DEB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 xml:space="preserve">Em seguida escolhe o evento solicitando </w:t>
      </w:r>
      <w:r w:rsidR="0049583C" w:rsidRPr="009E1DD0">
        <w:rPr>
          <w:rFonts w:cs="Helvetica"/>
          <w:color w:val="191919"/>
          <w:szCs w:val="30"/>
          <w:lang w:val="pt-PT"/>
        </w:rPr>
        <w:t>que escolha a candidatura da qual terá que fazer a decisão.</w:t>
      </w:r>
    </w:p>
    <w:p w14:paraId="28E379D4" w14:textId="77777777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No final terá que aceitar ou rejeitar a candidatura e elaborar um texto explicativo da decisão tomada.</w:t>
      </w:r>
    </w:p>
    <w:p w14:paraId="39C57E6D" w14:textId="77777777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Se uma decisão já tenha sido feita, e por esse motivo apareça nos campos não selecionáveis de Decisão (campos parte inferior da janela), e se carregue em alterar decisão, a decisão anterior irá ser apagada e substituída pela nova decisão tomada.</w:t>
      </w:r>
    </w:p>
    <w:p w14:paraId="688FEF37" w14:textId="77777777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Confirma a operação, são apresentados os dados e solicitado que os confirme, no final e em caso positivo regista ao sistema.</w:t>
      </w:r>
    </w:p>
    <w:p w14:paraId="6CF21E48" w14:textId="24DB4BA4" w:rsidR="009E1DD0" w:rsidRDefault="009E1DD0">
      <w:pPr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</w:pPr>
    </w:p>
    <w:p w14:paraId="44CB9CE3" w14:textId="543210BB" w:rsidR="0049583C" w:rsidRDefault="0049583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  <w:lastRenderedPageBreak/>
        <w:t>CASO DE USO UC5 – SUBMETER CANDIDATURA </w:t>
      </w:r>
    </w:p>
    <w:p w14:paraId="1FB8CA13" w14:textId="77777777" w:rsidR="00B74B8C" w:rsidRPr="00E93DFF" w:rsidRDefault="00B74B8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22"/>
          <w:szCs w:val="30"/>
          <w:lang w:val="pt-PT"/>
        </w:rPr>
      </w:pPr>
    </w:p>
    <w:p w14:paraId="524E861B" w14:textId="45C4D236" w:rsidR="0049583C" w:rsidRDefault="008A7DEB" w:rsidP="008A7DEB">
      <w:pPr>
        <w:widowControl w:val="0"/>
        <w:autoSpaceDE w:val="0"/>
        <w:autoSpaceDN w:val="0"/>
        <w:adjustRightInd w:val="0"/>
        <w:jc w:val="center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“R</w:t>
      </w:r>
      <w:r w:rsidR="0049583C" w:rsidRPr="009E1DD0">
        <w:rPr>
          <w:rFonts w:cs="Helvetica"/>
          <w:color w:val="191919"/>
          <w:szCs w:val="30"/>
          <w:lang w:val="pt-PT"/>
        </w:rPr>
        <w:t xml:space="preserve">epresentante de participante </w:t>
      </w:r>
      <w:r>
        <w:rPr>
          <w:rFonts w:cs="Helvetica"/>
          <w:color w:val="191919"/>
          <w:szCs w:val="30"/>
          <w:lang w:val="pt-PT"/>
        </w:rPr>
        <w:t>faz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uma candidatura para a participação em um evento, este caso de uso está disponível apenas até ao dia em que fecham as candidaturas para o evento (data definida a quando da criação do evento).</w:t>
      </w:r>
      <w:r>
        <w:rPr>
          <w:rFonts w:cs="Helvetica"/>
          <w:color w:val="191919"/>
          <w:szCs w:val="30"/>
          <w:lang w:val="pt-PT"/>
        </w:rPr>
        <w:t>”</w:t>
      </w:r>
    </w:p>
    <w:p w14:paraId="2AC1499F" w14:textId="77777777" w:rsidR="00B74B8C" w:rsidRPr="009E1DD0" w:rsidRDefault="00B74B8C" w:rsidP="008A7DEB">
      <w:pPr>
        <w:widowControl w:val="0"/>
        <w:autoSpaceDE w:val="0"/>
        <w:autoSpaceDN w:val="0"/>
        <w:adjustRightInd w:val="0"/>
        <w:jc w:val="center"/>
        <w:rPr>
          <w:rFonts w:cs="Helvetica"/>
          <w:color w:val="191919"/>
          <w:szCs w:val="30"/>
          <w:lang w:val="pt-PT"/>
        </w:rPr>
      </w:pPr>
    </w:p>
    <w:p w14:paraId="0DAB9051" w14:textId="77777777" w:rsidR="008A7DEB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O utilizador é convidado a escolher no topo da janel</w:t>
      </w:r>
      <w:r w:rsidR="008A7DEB">
        <w:rPr>
          <w:rFonts w:cs="Helvetica"/>
          <w:color w:val="191919"/>
          <w:szCs w:val="30"/>
          <w:lang w:val="pt-PT"/>
        </w:rPr>
        <w:t>a um evento dentro de uma lista.</w:t>
      </w:r>
    </w:p>
    <w:p w14:paraId="30A21AA4" w14:textId="2A9DDFDB" w:rsidR="008A7DEB" w:rsidRDefault="008A7DEB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A</w:t>
      </w:r>
      <w:r w:rsidR="0049583C" w:rsidRPr="009E1DD0">
        <w:rPr>
          <w:rFonts w:cs="Helvetica"/>
          <w:color w:val="191919"/>
          <w:szCs w:val="30"/>
          <w:lang w:val="pt-PT"/>
        </w:rPr>
        <w:t xml:space="preserve">o confirmar </w:t>
      </w:r>
      <w:r>
        <w:rPr>
          <w:rFonts w:cs="Helvetica"/>
          <w:color w:val="191919"/>
          <w:szCs w:val="30"/>
          <w:lang w:val="pt-PT"/>
        </w:rPr>
        <w:t xml:space="preserve">a sua escolha, </w:t>
      </w:r>
      <w:r w:rsidR="0049583C" w:rsidRPr="009E1DD0">
        <w:rPr>
          <w:rFonts w:cs="Helvetica"/>
          <w:color w:val="191919"/>
          <w:szCs w:val="30"/>
          <w:lang w:val="pt-PT"/>
        </w:rPr>
        <w:t xml:space="preserve">terá que introduzir os dados que compõe a sua candidatura, nomeadamente: </w:t>
      </w:r>
    </w:p>
    <w:p w14:paraId="34F3F12F" w14:textId="77777777" w:rsidR="008A7DEB" w:rsidRPr="008A7DEB" w:rsidRDefault="008A7DEB" w:rsidP="008A7DEB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8A7DEB">
        <w:rPr>
          <w:rFonts w:cs="Helvetica"/>
          <w:color w:val="191919"/>
          <w:szCs w:val="30"/>
          <w:lang w:val="pt-PT"/>
        </w:rPr>
        <w:t>Nome da empresa</w:t>
      </w:r>
    </w:p>
    <w:p w14:paraId="1757E1AE" w14:textId="4342DC91" w:rsidR="008A7DEB" w:rsidRPr="008A7DEB" w:rsidRDefault="008A7DEB" w:rsidP="008A7DEB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N</w:t>
      </w:r>
      <w:r w:rsidRPr="008A7DEB">
        <w:rPr>
          <w:rFonts w:cs="Helvetica"/>
          <w:color w:val="191919"/>
          <w:szCs w:val="30"/>
          <w:lang w:val="pt-PT"/>
        </w:rPr>
        <w:t>ome do representante</w:t>
      </w:r>
    </w:p>
    <w:p w14:paraId="325F64FF" w14:textId="6A7EA382" w:rsidR="008A7DEB" w:rsidRPr="008A7DEB" w:rsidRDefault="008A7DEB" w:rsidP="008A7DEB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T</w:t>
      </w:r>
      <w:r w:rsidRPr="008A7DEB">
        <w:rPr>
          <w:rFonts w:cs="Helvetica"/>
          <w:color w:val="191919"/>
          <w:szCs w:val="30"/>
          <w:lang w:val="pt-PT"/>
        </w:rPr>
        <w:t>elefone</w:t>
      </w:r>
    </w:p>
    <w:p w14:paraId="0AF86FC7" w14:textId="25FC9C74" w:rsidR="008A7DEB" w:rsidRPr="008A7DEB" w:rsidRDefault="008A7DEB" w:rsidP="008A7DEB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M</w:t>
      </w:r>
      <w:r w:rsidRPr="008A7DEB">
        <w:rPr>
          <w:rFonts w:cs="Helvetica"/>
          <w:color w:val="191919"/>
          <w:szCs w:val="30"/>
          <w:lang w:val="pt-PT"/>
        </w:rPr>
        <w:t>orada</w:t>
      </w:r>
    </w:p>
    <w:p w14:paraId="632E6F27" w14:textId="326CA2E2" w:rsidR="008A7DEB" w:rsidRPr="008A7DEB" w:rsidRDefault="008A7DEB" w:rsidP="008A7DEB">
      <w:pPr>
        <w:pStyle w:val="PargrafodaLista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T</w:t>
      </w:r>
      <w:r w:rsidR="0049583C" w:rsidRPr="008A7DEB">
        <w:rPr>
          <w:rFonts w:cs="Helvetica"/>
          <w:color w:val="191919"/>
          <w:szCs w:val="30"/>
          <w:lang w:val="pt-PT"/>
        </w:rPr>
        <w:t>exto explicativo da ca</w:t>
      </w:r>
      <w:r>
        <w:rPr>
          <w:rFonts w:cs="Helvetica"/>
          <w:color w:val="191919"/>
          <w:szCs w:val="30"/>
          <w:lang w:val="pt-PT"/>
        </w:rPr>
        <w:t>ndidatura</w:t>
      </w:r>
    </w:p>
    <w:p w14:paraId="297BAB40" w14:textId="21B62176" w:rsidR="0049583C" w:rsidRPr="009E1DD0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A partir do momento em que o sistema devolva uma mensagem de anuncio do sucesso da operação a sua candidatura encontra-se em espera para ser atribuída e posteriormente decidida.</w:t>
      </w:r>
    </w:p>
    <w:p w14:paraId="0865903E" w14:textId="77777777" w:rsidR="0049583C" w:rsidRPr="00B74B8C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28"/>
          <w:szCs w:val="30"/>
          <w:lang w:val="pt-PT"/>
        </w:rPr>
      </w:pPr>
    </w:p>
    <w:p w14:paraId="3B5B53C5" w14:textId="77777777" w:rsidR="0049583C" w:rsidRPr="00E93DFF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22"/>
          <w:szCs w:val="30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0"/>
          <w:lang w:val="pt-PT"/>
        </w:rPr>
        <w:t>LER FICHEIRO TEXTO</w:t>
      </w:r>
    </w:p>
    <w:p w14:paraId="1C0B0043" w14:textId="32300D30" w:rsidR="00B74B8C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Nesta opção do menu, é possível instanciar o centro de Eventos (“cérebro” da aplicação) com todos os dados que são nece</w:t>
      </w:r>
      <w:r w:rsidR="00B74B8C">
        <w:rPr>
          <w:rFonts w:cs="Helvetica"/>
          <w:color w:val="191919"/>
          <w:szCs w:val="30"/>
          <w:lang w:val="pt-PT"/>
        </w:rPr>
        <w:t>ssários para testar a aplicação através de um ficheiro de texto.</w:t>
      </w:r>
    </w:p>
    <w:p w14:paraId="39A97DB7" w14:textId="3569CB40" w:rsidR="0049583C" w:rsidRPr="009E1DD0" w:rsidRDefault="00B74B8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Deverá ser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utilizada no inicio do programa </w:t>
      </w:r>
      <w:r>
        <w:rPr>
          <w:rFonts w:cs="Helvetica"/>
          <w:color w:val="191919"/>
          <w:szCs w:val="30"/>
          <w:lang w:val="pt-PT"/>
        </w:rPr>
        <w:t>visto que não existe base dados para o mesmo.</w:t>
      </w:r>
    </w:p>
    <w:p w14:paraId="3648A475" w14:textId="412D2F39" w:rsidR="0049583C" w:rsidRPr="009E1DD0" w:rsidRDefault="00B74B8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E</w:t>
      </w:r>
      <w:r w:rsidR="0049583C" w:rsidRPr="009E1DD0">
        <w:rPr>
          <w:rFonts w:cs="Helvetica"/>
          <w:color w:val="191919"/>
          <w:szCs w:val="30"/>
          <w:lang w:val="pt-PT"/>
        </w:rPr>
        <w:t>sta opção poderá ser também utilizada caso seja necessário ou se queira acrescentar qualquer um dos objetos que constituem o centro de eventos.</w:t>
      </w:r>
    </w:p>
    <w:p w14:paraId="1BD9E137" w14:textId="77777777" w:rsidR="0049583C" w:rsidRPr="00B74B8C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28"/>
          <w:szCs w:val="30"/>
          <w:lang w:val="pt-PT"/>
        </w:rPr>
      </w:pPr>
    </w:p>
    <w:p w14:paraId="10A1C41D" w14:textId="77777777" w:rsidR="0049583C" w:rsidRPr="00E93DFF" w:rsidRDefault="0049583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2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2"/>
          <w:lang w:val="pt-PT"/>
        </w:rPr>
        <w:t>ESCREVER PARA FICHEIRO DE TEXTO</w:t>
      </w:r>
    </w:p>
    <w:p w14:paraId="28ED4ACD" w14:textId="55CFB89A" w:rsidR="0049583C" w:rsidRPr="009E1DD0" w:rsidRDefault="00B74B8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Nesta opção, é permitido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a escrita para um ficheiro </w:t>
      </w:r>
      <w:r>
        <w:rPr>
          <w:rFonts w:cs="Helvetica"/>
          <w:color w:val="191919"/>
          <w:szCs w:val="30"/>
          <w:lang w:val="pt-PT"/>
        </w:rPr>
        <w:t>texto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um </w:t>
      </w:r>
      <w:r>
        <w:rPr>
          <w:rFonts w:cs="Helvetica"/>
          <w:color w:val="191919"/>
          <w:szCs w:val="30"/>
          <w:lang w:val="pt-PT"/>
        </w:rPr>
        <w:t>“</w:t>
      </w:r>
      <w:proofErr w:type="spellStart"/>
      <w:r w:rsidR="0049583C" w:rsidRPr="009E1DD0">
        <w:rPr>
          <w:rFonts w:cs="Helvetica"/>
          <w:color w:val="191919"/>
          <w:szCs w:val="30"/>
          <w:lang w:val="pt-PT"/>
        </w:rPr>
        <w:t>snapshot</w:t>
      </w:r>
      <w:proofErr w:type="spellEnd"/>
      <w:r>
        <w:rPr>
          <w:rFonts w:cs="Helvetica"/>
          <w:color w:val="191919"/>
          <w:szCs w:val="30"/>
          <w:lang w:val="pt-PT"/>
        </w:rPr>
        <w:t>” do centro de eventos.</w:t>
      </w:r>
    </w:p>
    <w:p w14:paraId="325B7224" w14:textId="77777777" w:rsidR="0049583C" w:rsidRPr="00B74B8C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Este ficheiro poderá ser utilizado para uma posterior leitura e inicialização do centro de eventos</w:t>
      </w:r>
      <w:r w:rsidRPr="00B74B8C">
        <w:rPr>
          <w:rFonts w:cs="Helvetica"/>
          <w:color w:val="191919"/>
          <w:szCs w:val="30"/>
          <w:lang w:val="pt-PT"/>
        </w:rPr>
        <w:t>.</w:t>
      </w:r>
    </w:p>
    <w:p w14:paraId="7936967B" w14:textId="77777777" w:rsidR="0049583C" w:rsidRPr="00D566D4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30"/>
          <w:szCs w:val="30"/>
          <w:lang w:val="pt-PT"/>
        </w:rPr>
      </w:pPr>
    </w:p>
    <w:p w14:paraId="3E37F0DC" w14:textId="77777777" w:rsidR="0049583C" w:rsidRPr="00E93DFF" w:rsidRDefault="0049583C" w:rsidP="009E1DD0">
      <w:pPr>
        <w:widowControl w:val="0"/>
        <w:autoSpaceDE w:val="0"/>
        <w:autoSpaceDN w:val="0"/>
        <w:adjustRightInd w:val="0"/>
        <w:jc w:val="both"/>
        <w:rPr>
          <w:rFonts w:ascii="Calibri" w:hAnsi="Calibri" w:cs="Helvetica"/>
          <w:b/>
          <w:bCs/>
          <w:i/>
          <w:iCs/>
          <w:color w:val="191919"/>
          <w:sz w:val="32"/>
          <w:szCs w:val="32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2"/>
          <w:lang w:val="pt-PT"/>
        </w:rPr>
        <w:t>ESCRITA AUTOMÁTICA FICHEIRO BINÁRIO (SERIALIZABLE)</w:t>
      </w:r>
    </w:p>
    <w:p w14:paraId="031FEB49" w14:textId="611D79F4" w:rsidR="0049583C" w:rsidRPr="009E1DD0" w:rsidRDefault="008A7DEB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>Esta opção está implementada</w:t>
      </w:r>
      <w:r w:rsidR="00B74B8C">
        <w:rPr>
          <w:rFonts w:cs="Helvetica"/>
          <w:color w:val="191919"/>
          <w:szCs w:val="30"/>
          <w:lang w:val="pt-PT"/>
        </w:rPr>
        <w:t>,</w:t>
      </w:r>
      <w:r>
        <w:rPr>
          <w:rFonts w:cs="Helvetica"/>
          <w:color w:val="191919"/>
          <w:szCs w:val="30"/>
          <w:lang w:val="pt-PT"/>
        </w:rPr>
        <w:t xml:space="preserve"> </w:t>
      </w:r>
      <w:r w:rsidR="0049583C" w:rsidRPr="009E1DD0">
        <w:rPr>
          <w:rFonts w:cs="Helvetica"/>
          <w:color w:val="191919"/>
          <w:szCs w:val="30"/>
          <w:lang w:val="pt-PT"/>
        </w:rPr>
        <w:t xml:space="preserve">mas não </w:t>
      </w:r>
      <w:r>
        <w:rPr>
          <w:rFonts w:cs="Helvetica"/>
          <w:color w:val="191919"/>
          <w:szCs w:val="30"/>
          <w:lang w:val="pt-PT"/>
        </w:rPr>
        <w:t xml:space="preserve">se encontra </w:t>
      </w:r>
      <w:r w:rsidR="0049583C" w:rsidRPr="009E1DD0">
        <w:rPr>
          <w:rFonts w:cs="Helvetica"/>
          <w:color w:val="191919"/>
          <w:szCs w:val="30"/>
          <w:lang w:val="pt-PT"/>
        </w:rPr>
        <w:t>visível ao utilizador</w:t>
      </w:r>
      <w:r w:rsidR="00B74B8C">
        <w:rPr>
          <w:rFonts w:cs="Helvetica"/>
          <w:color w:val="191919"/>
          <w:szCs w:val="30"/>
          <w:lang w:val="pt-PT"/>
        </w:rPr>
        <w:t>,</w:t>
      </w:r>
      <w:r>
        <w:rPr>
          <w:rFonts w:cs="Helvetica"/>
          <w:color w:val="191919"/>
          <w:szCs w:val="30"/>
          <w:lang w:val="pt-PT"/>
        </w:rPr>
        <w:t xml:space="preserve"> sendo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responsável por garantir a persistência do conteúdo do programa.</w:t>
      </w:r>
    </w:p>
    <w:p w14:paraId="7383C661" w14:textId="77777777" w:rsidR="00B74B8C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É invocada e executada quando se termina o programa</w:t>
      </w:r>
      <w:r w:rsidR="00B74B8C">
        <w:rPr>
          <w:rFonts w:cs="Helvetica"/>
          <w:color w:val="191919"/>
          <w:szCs w:val="30"/>
          <w:lang w:val="pt-PT"/>
        </w:rPr>
        <w:t xml:space="preserve">, sendo </w:t>
      </w:r>
      <w:r w:rsidRPr="009E1DD0">
        <w:rPr>
          <w:rFonts w:cs="Helvetica"/>
          <w:color w:val="191919"/>
          <w:szCs w:val="30"/>
          <w:lang w:val="pt-PT"/>
        </w:rPr>
        <w:t>a ultima a ser e</w:t>
      </w:r>
      <w:r w:rsidR="00B74B8C">
        <w:rPr>
          <w:rFonts w:cs="Helvetica"/>
          <w:color w:val="191919"/>
          <w:szCs w:val="30"/>
          <w:lang w:val="pt-PT"/>
        </w:rPr>
        <w:t xml:space="preserve">xecutada antes do </w:t>
      </w:r>
      <w:proofErr w:type="spellStart"/>
      <w:r w:rsidR="00B74B8C">
        <w:rPr>
          <w:rFonts w:cs="Helvetica"/>
          <w:color w:val="191919"/>
          <w:szCs w:val="30"/>
          <w:lang w:val="pt-PT"/>
        </w:rPr>
        <w:t>System.exit</w:t>
      </w:r>
      <w:proofErr w:type="spellEnd"/>
      <w:r w:rsidR="00B74B8C">
        <w:rPr>
          <w:rFonts w:cs="Helvetica"/>
          <w:color w:val="191919"/>
          <w:szCs w:val="30"/>
          <w:lang w:val="pt-PT"/>
        </w:rPr>
        <w:t>().</w:t>
      </w:r>
    </w:p>
    <w:p w14:paraId="7A920E4E" w14:textId="16FDC91F" w:rsidR="0049583C" w:rsidRPr="009E1DD0" w:rsidRDefault="00B74B8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>
        <w:rPr>
          <w:rFonts w:cs="Helvetica"/>
          <w:color w:val="191919"/>
          <w:szCs w:val="30"/>
          <w:lang w:val="pt-PT"/>
        </w:rPr>
        <w:t xml:space="preserve">Esta operação é devida </w:t>
      </w:r>
      <w:r w:rsidR="0049583C" w:rsidRPr="009E1DD0">
        <w:rPr>
          <w:rFonts w:cs="Helvetica"/>
          <w:color w:val="191919"/>
          <w:szCs w:val="30"/>
          <w:lang w:val="pt-PT"/>
        </w:rPr>
        <w:t xml:space="preserve">à implementação do </w:t>
      </w:r>
      <w:proofErr w:type="spellStart"/>
      <w:r w:rsidR="0049583C" w:rsidRPr="009E1DD0">
        <w:rPr>
          <w:rFonts w:cs="Helvetica"/>
          <w:color w:val="191919"/>
          <w:szCs w:val="30"/>
          <w:lang w:val="pt-PT"/>
        </w:rPr>
        <w:t>s</w:t>
      </w:r>
      <w:r>
        <w:rPr>
          <w:rFonts w:cs="Helvetica"/>
          <w:color w:val="191919"/>
          <w:szCs w:val="30"/>
          <w:lang w:val="pt-PT"/>
        </w:rPr>
        <w:t>erializable</w:t>
      </w:r>
      <w:proofErr w:type="spellEnd"/>
      <w:r>
        <w:rPr>
          <w:rFonts w:cs="Helvetica"/>
          <w:color w:val="191919"/>
          <w:szCs w:val="30"/>
          <w:lang w:val="pt-PT"/>
        </w:rPr>
        <w:t xml:space="preserve"> em todas as classes e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o centro de eventos (que agrega toda a informação);</w:t>
      </w:r>
    </w:p>
    <w:p w14:paraId="503BCEC8" w14:textId="77777777" w:rsidR="0049583C" w:rsidRPr="00B74B8C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28"/>
          <w:szCs w:val="30"/>
          <w:lang w:val="pt-PT"/>
        </w:rPr>
      </w:pPr>
    </w:p>
    <w:p w14:paraId="2178B695" w14:textId="77777777" w:rsidR="0049583C" w:rsidRPr="00E93DFF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 w:val="32"/>
          <w:szCs w:val="32"/>
          <w:lang w:val="pt-PT"/>
        </w:rPr>
      </w:pPr>
      <w:r w:rsidRPr="00E93DFF">
        <w:rPr>
          <w:rFonts w:ascii="Calibri" w:hAnsi="Calibri" w:cs="Helvetica"/>
          <w:b/>
          <w:bCs/>
          <w:i/>
          <w:iCs/>
          <w:color w:val="191919"/>
          <w:sz w:val="32"/>
          <w:szCs w:val="32"/>
          <w:lang w:val="pt-PT"/>
        </w:rPr>
        <w:t>LEITURA AUTOMÁTICA FICHEIRO BINÁRIO (SERIALIZABLE)</w:t>
      </w:r>
    </w:p>
    <w:p w14:paraId="7F0CDBC2" w14:textId="77777777" w:rsidR="00B74B8C" w:rsidRDefault="0049583C" w:rsidP="009E1DD0">
      <w:pPr>
        <w:widowControl w:val="0"/>
        <w:autoSpaceDE w:val="0"/>
        <w:autoSpaceDN w:val="0"/>
        <w:adjustRightInd w:val="0"/>
        <w:jc w:val="both"/>
        <w:rPr>
          <w:rFonts w:cs="Helvetica"/>
          <w:color w:val="191919"/>
          <w:szCs w:val="30"/>
          <w:lang w:val="pt-PT"/>
        </w:rPr>
      </w:pPr>
      <w:r w:rsidRPr="009E1DD0">
        <w:rPr>
          <w:rFonts w:cs="Helvetica"/>
          <w:color w:val="191919"/>
          <w:szCs w:val="30"/>
          <w:lang w:val="pt-PT"/>
        </w:rPr>
        <w:t>Será a primeira operação efetuada</w:t>
      </w:r>
      <w:r w:rsidR="00B74B8C">
        <w:rPr>
          <w:rFonts w:cs="Helvetica"/>
          <w:color w:val="191919"/>
          <w:szCs w:val="30"/>
          <w:lang w:val="pt-PT"/>
        </w:rPr>
        <w:t xml:space="preserve"> ao inicializar o programa.</w:t>
      </w:r>
    </w:p>
    <w:p w14:paraId="5F6D5F08" w14:textId="751B6DAB" w:rsidR="00CA2953" w:rsidRPr="00D566D4" w:rsidRDefault="00B74B8C" w:rsidP="00B74B8C">
      <w:pPr>
        <w:widowControl w:val="0"/>
        <w:autoSpaceDE w:val="0"/>
        <w:autoSpaceDN w:val="0"/>
        <w:adjustRightInd w:val="0"/>
        <w:jc w:val="both"/>
        <w:rPr>
          <w:lang w:val="pt-PT"/>
        </w:rPr>
      </w:pPr>
      <w:r>
        <w:rPr>
          <w:rFonts w:cs="Helvetica"/>
          <w:color w:val="191919"/>
          <w:szCs w:val="30"/>
          <w:lang w:val="pt-PT"/>
        </w:rPr>
        <w:t>T</w:t>
      </w:r>
      <w:r w:rsidR="0049583C" w:rsidRPr="009E1DD0">
        <w:rPr>
          <w:rFonts w:cs="Helvetica"/>
          <w:color w:val="191919"/>
          <w:szCs w:val="30"/>
          <w:lang w:val="pt-PT"/>
        </w:rPr>
        <w:t xml:space="preserve">entará encontrar </w:t>
      </w:r>
      <w:r>
        <w:rPr>
          <w:rFonts w:cs="Helvetica"/>
          <w:color w:val="191919"/>
          <w:szCs w:val="30"/>
          <w:lang w:val="pt-PT"/>
        </w:rPr>
        <w:t>o ficheiro binário que permite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a instanciação automática do centro de eventos</w:t>
      </w:r>
      <w:r>
        <w:rPr>
          <w:rFonts w:cs="Helvetica"/>
          <w:color w:val="191919"/>
          <w:szCs w:val="30"/>
          <w:lang w:val="pt-PT"/>
        </w:rPr>
        <w:t>.</w:t>
      </w:r>
      <w:r w:rsidR="004A7582">
        <w:rPr>
          <w:rFonts w:cs="Helvetica"/>
          <w:color w:val="191919"/>
          <w:szCs w:val="30"/>
          <w:lang w:val="pt-PT"/>
        </w:rPr>
        <w:t xml:space="preserve"> </w:t>
      </w:r>
      <w:bookmarkStart w:id="0" w:name="_GoBack"/>
      <w:bookmarkEnd w:id="0"/>
      <w:r w:rsidR="0049583C" w:rsidRPr="009E1DD0">
        <w:rPr>
          <w:rFonts w:cs="Helvetica"/>
          <w:color w:val="191919"/>
          <w:szCs w:val="30"/>
          <w:lang w:val="pt-PT"/>
        </w:rPr>
        <w:t>Caso não seja possível realizar esta operação irá surgir uma mensagem no ecrã que inf</w:t>
      </w:r>
      <w:r>
        <w:rPr>
          <w:rFonts w:cs="Helvetica"/>
          <w:color w:val="191919"/>
          <w:szCs w:val="30"/>
          <w:lang w:val="pt-PT"/>
        </w:rPr>
        <w:t>orma o utilizador desse facto, não permitindo</w:t>
      </w:r>
      <w:r w:rsidR="0049583C" w:rsidRPr="009E1DD0">
        <w:rPr>
          <w:rFonts w:cs="Helvetica"/>
          <w:color w:val="191919"/>
          <w:szCs w:val="30"/>
          <w:lang w:val="pt-PT"/>
        </w:rPr>
        <w:t xml:space="preserve"> que nenhum caso de uso ou outra funcionalidade seja </w:t>
      </w:r>
      <w:proofErr w:type="spellStart"/>
      <w:r w:rsidR="0049583C" w:rsidRPr="009E1DD0">
        <w:rPr>
          <w:rFonts w:cs="Helvetica"/>
          <w:color w:val="191919"/>
          <w:szCs w:val="30"/>
          <w:lang w:val="pt-PT"/>
        </w:rPr>
        <w:t>acessada</w:t>
      </w:r>
      <w:proofErr w:type="spellEnd"/>
      <w:r w:rsidR="0049583C" w:rsidRPr="009E1DD0">
        <w:rPr>
          <w:rFonts w:cs="Helvetica"/>
          <w:color w:val="191919"/>
          <w:szCs w:val="30"/>
          <w:lang w:val="pt-PT"/>
        </w:rPr>
        <w:t xml:space="preserve"> por não e</w:t>
      </w:r>
      <w:r>
        <w:rPr>
          <w:rFonts w:cs="Helvetica"/>
          <w:color w:val="191919"/>
          <w:szCs w:val="30"/>
          <w:lang w:val="pt-PT"/>
        </w:rPr>
        <w:t>xistirem dados complementares.</w:t>
      </w:r>
    </w:p>
    <w:sectPr w:rsidR="00CA2953" w:rsidRPr="00D566D4" w:rsidSect="00E41CA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A3052"/>
    <w:multiLevelType w:val="hybridMultilevel"/>
    <w:tmpl w:val="DBFE1E3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05022"/>
    <w:multiLevelType w:val="hybridMultilevel"/>
    <w:tmpl w:val="D3B8D85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DEzNjM3NDCyMDVX0lEKTi0uzszPAykwrAUAPcm9LCwAAAA="/>
  </w:docVars>
  <w:rsids>
    <w:rsidRoot w:val="0049583C"/>
    <w:rsid w:val="0049583C"/>
    <w:rsid w:val="004A7582"/>
    <w:rsid w:val="008A7DEB"/>
    <w:rsid w:val="009E1DD0"/>
    <w:rsid w:val="00B74B8C"/>
    <w:rsid w:val="00CA2953"/>
    <w:rsid w:val="00D566D4"/>
    <w:rsid w:val="00D71D0F"/>
    <w:rsid w:val="00E41CA7"/>
    <w:rsid w:val="00E93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58570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93DFF"/>
    <w:pPr>
      <w:widowControl w:val="0"/>
      <w:autoSpaceDE w:val="0"/>
      <w:autoSpaceDN w:val="0"/>
      <w:adjustRightInd w:val="0"/>
    </w:pPr>
    <w:rPr>
      <w:rFonts w:ascii="Century Gothic" w:hAnsi="Century Gothic" w:cs="Century Gothic"/>
      <w:color w:val="000000"/>
    </w:rPr>
  </w:style>
  <w:style w:type="paragraph" w:styleId="PargrafodaLista">
    <w:name w:val="List Paragraph"/>
    <w:basedOn w:val="Normal"/>
    <w:uiPriority w:val="34"/>
    <w:qFormat/>
    <w:rsid w:val="009E1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111</Words>
  <Characters>6002</Characters>
  <Application>Microsoft Office Word</Application>
  <DocSecurity>0</DocSecurity>
  <Lines>50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Silva</dc:creator>
  <cp:keywords/>
  <dc:description/>
  <cp:lastModifiedBy>JASM</cp:lastModifiedBy>
  <cp:revision>3</cp:revision>
  <cp:lastPrinted>2017-05-27T19:21:00Z</cp:lastPrinted>
  <dcterms:created xsi:type="dcterms:W3CDTF">2017-05-27T18:21:00Z</dcterms:created>
  <dcterms:modified xsi:type="dcterms:W3CDTF">2017-05-27T19:21:00Z</dcterms:modified>
</cp:coreProperties>
</file>